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>1.1.1 Zvýšiť inkluzívnosť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7858E3C6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 w:rsidRPr="007F384D">
              <w:rPr>
                <w:szCs w:val="28"/>
              </w:rPr>
              <w:t>2</w:t>
            </w:r>
            <w:r w:rsidR="00F0216F">
              <w:rPr>
                <w:szCs w:val="28"/>
              </w:rPr>
              <w:t>7</w:t>
            </w:r>
            <w:r w:rsidRPr="007F384D">
              <w:rPr>
                <w:szCs w:val="28"/>
              </w:rPr>
              <w:t>.</w:t>
            </w:r>
            <w:r w:rsidR="00F0216F">
              <w:rPr>
                <w:szCs w:val="28"/>
              </w:rPr>
              <w:t>10</w:t>
            </w:r>
            <w:r w:rsidRPr="007F384D">
              <w:rPr>
                <w:szCs w:val="28"/>
              </w:rPr>
              <w:t>.2020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647AAF45" w:rsidR="00721653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02585B" w:rsidRDefault="0002585B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02585B" w:rsidRPr="0002585B" w:rsidRDefault="0002585B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02585B" w:rsidRDefault="0002585B" w:rsidP="0002585B"/>
                          <w:p w14:paraId="56560E88" w14:textId="7645B922" w:rsidR="0002585B" w:rsidRDefault="00706082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zjednoteniu </w:t>
                            </w:r>
                            <w:r w:rsidRPr="0087442F">
                              <w:t>foriem, metód cieľov a učebných materiálov vo výučbe odborných predmetov</w:t>
                            </w:r>
                            <w:r w:rsidRPr="009C1B60">
                              <w:t xml:space="preserve"> v</w:t>
                            </w:r>
                            <w:r>
                              <w:t> anglickom jazyku (ekonomika a podnikanie, úvod do makroekonómie, jazyková odborná príprava, 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02585B" w:rsidRDefault="0002585B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02585B" w:rsidRPr="0002585B" w:rsidRDefault="0002585B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02585B" w:rsidRDefault="0002585B" w:rsidP="0002585B"/>
                    <w:p w14:paraId="56560E88" w14:textId="7645B922" w:rsidR="0002585B" w:rsidRDefault="00706082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zjednoteniu </w:t>
                      </w:r>
                      <w:r w:rsidRPr="0087442F">
                        <w:t>foriem, metód cieľov a učebných materiálov vo výučbe odborných predmetov</w:t>
                      </w:r>
                      <w:r w:rsidRPr="009C1B60">
                        <w:t xml:space="preserve"> v</w:t>
                      </w:r>
                      <w:r>
                        <w:t> anglickom jazyku (ekonomika a podnikanie, úvod do makroekonómie, jazyková odborná príprava, 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4446A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1DA0BD4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175B2A88" w14:textId="5BE11F8A" w:rsidR="00C021E6" w:rsidRDefault="00706082" w:rsidP="00C021E6">
      <w:pPr>
        <w:pStyle w:val="Odsekzoznamu"/>
        <w:numPr>
          <w:ilvl w:val="0"/>
          <w:numId w:val="4"/>
        </w:numPr>
        <w:spacing w:before="91"/>
      </w:pPr>
      <w:r>
        <w:t>prezentovanie výučbových zdrojov,</w:t>
      </w:r>
    </w:p>
    <w:p w14:paraId="773585DD" w14:textId="4AE5D434" w:rsidR="0002585B" w:rsidRPr="00C021E6" w:rsidRDefault="00C021E6" w:rsidP="00706082">
      <w:pPr>
        <w:pStyle w:val="Odsekzoznamu"/>
        <w:numPr>
          <w:ilvl w:val="0"/>
          <w:numId w:val="4"/>
        </w:numPr>
        <w:spacing w:before="91"/>
      </w:pPr>
      <w:r>
        <w:t xml:space="preserve">diskusia zameraná na </w:t>
      </w:r>
      <w:r w:rsidR="00706082">
        <w:t xml:space="preserve">vytvorenie spoločnej databázy </w:t>
      </w:r>
      <w:r w:rsidR="00706082" w:rsidRPr="00706082">
        <w:t xml:space="preserve">učebných materiálov pre jednotlivé </w:t>
      </w:r>
      <w:r w:rsidR="00706082">
        <w:t xml:space="preserve">odborné </w:t>
      </w:r>
      <w:r w:rsidR="00706082" w:rsidRPr="00706082">
        <w:t xml:space="preserve">predmety </w:t>
      </w:r>
      <w:r w:rsidR="00706082" w:rsidRPr="009C1B60">
        <w:t>v</w:t>
      </w:r>
      <w:r w:rsidR="00706082">
        <w:t xml:space="preserve"> anglickom jazyku </w:t>
      </w:r>
      <w:r w:rsidR="00706082" w:rsidRPr="00706082">
        <w:t xml:space="preserve">v tlačenej a online forme s ohľadom na stanovené </w:t>
      </w:r>
      <w:r w:rsidR="00706082">
        <w:br/>
      </w:r>
      <w:r w:rsidR="00706082" w:rsidRPr="00706082">
        <w:t>ciele, formy a metódy výučby</w:t>
      </w:r>
      <w:r w:rsidR="00706082" w:rsidRPr="00C021E6"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283BDF67" w:rsidR="00721653" w:rsidRDefault="00721653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6F668AC8" w14:textId="4BE719E2" w:rsidR="00C021E6" w:rsidRDefault="00C021E6">
      <w:pPr>
        <w:pStyle w:val="Zkladntext"/>
        <w:rPr>
          <w:b/>
          <w:sz w:val="20"/>
        </w:rPr>
      </w:pPr>
    </w:p>
    <w:p w14:paraId="7BD8DD6C" w14:textId="49B36EC5" w:rsidR="00C021E6" w:rsidRDefault="00C021E6">
      <w:pPr>
        <w:pStyle w:val="Zkladntext"/>
        <w:rPr>
          <w:b/>
          <w:sz w:val="20"/>
        </w:rPr>
      </w:pPr>
    </w:p>
    <w:p w14:paraId="03AD6332" w14:textId="2DC330A9" w:rsidR="00C021E6" w:rsidRDefault="00C021E6">
      <w:pPr>
        <w:pStyle w:val="Zkladntext"/>
        <w:rPr>
          <w:b/>
          <w:sz w:val="20"/>
        </w:rPr>
      </w:pPr>
    </w:p>
    <w:p w14:paraId="342E7F6A" w14:textId="77777777" w:rsidR="00C021E6" w:rsidRDefault="00C021E6">
      <w:pPr>
        <w:pStyle w:val="Zkladntext"/>
        <w:rPr>
          <w:b/>
          <w:sz w:val="20"/>
        </w:rPr>
      </w:pPr>
    </w:p>
    <w:p w14:paraId="510421B6" w14:textId="77777777" w:rsidR="00721653" w:rsidRDefault="00721653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0D0E1487" w:rsidR="0002585B" w:rsidRPr="0002585B" w:rsidRDefault="0056128A" w:rsidP="00C021E6">
      <w:pPr>
        <w:pStyle w:val="Odsekzoznamu"/>
        <w:tabs>
          <w:tab w:val="left" w:pos="1329"/>
          <w:tab w:val="left" w:pos="1330"/>
        </w:tabs>
        <w:spacing w:before="91"/>
        <w:ind w:left="1332" w:firstLine="0"/>
        <w:rPr>
          <w:bCs/>
        </w:rPr>
      </w:pPr>
      <w:r>
        <w:rPr>
          <w:bCs/>
        </w:rPr>
        <w:t xml:space="preserve">Identifikácia potreby vytvorenia </w:t>
      </w:r>
      <w:r w:rsidR="00706082">
        <w:t xml:space="preserve">spoločnej databázy </w:t>
      </w:r>
      <w:r w:rsidR="00706082" w:rsidRPr="00706082">
        <w:t xml:space="preserve">učebných materiálov pre jednotlivé </w:t>
      </w:r>
      <w:r w:rsidR="00706082">
        <w:t xml:space="preserve">odborné </w:t>
      </w:r>
      <w:r w:rsidR="00706082" w:rsidRPr="00706082">
        <w:t xml:space="preserve">predmety </w:t>
      </w:r>
      <w:r w:rsidR="00706082" w:rsidRPr="009C1B60">
        <w:t>v</w:t>
      </w:r>
      <w:r w:rsidR="00706082">
        <w:t> anglickom jazyku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23D34B52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2</w:t>
            </w:r>
            <w:r w:rsidR="00F0216F">
              <w:rPr>
                <w:szCs w:val="28"/>
              </w:rPr>
              <w:t>7</w:t>
            </w:r>
            <w:r w:rsidRPr="00686CE6">
              <w:rPr>
                <w:szCs w:val="28"/>
              </w:rPr>
              <w:t>.</w:t>
            </w:r>
            <w:r w:rsidR="00F0216F">
              <w:rPr>
                <w:szCs w:val="28"/>
              </w:rPr>
              <w:t>10</w:t>
            </w:r>
            <w:r w:rsidRPr="00686CE6">
              <w:rPr>
                <w:szCs w:val="28"/>
              </w:rPr>
              <w:t>.2020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JUDr. Jana Tomaníčková</w:t>
            </w:r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7F5C0EA2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2</w:t>
            </w:r>
            <w:r w:rsidR="00F0216F">
              <w:rPr>
                <w:szCs w:val="28"/>
              </w:rPr>
              <w:t>7</w:t>
            </w:r>
            <w:r w:rsidRPr="00686CE6">
              <w:rPr>
                <w:szCs w:val="28"/>
              </w:rPr>
              <w:t>.</w:t>
            </w:r>
            <w:r w:rsidR="00F0216F">
              <w:rPr>
                <w:szCs w:val="28"/>
              </w:rPr>
              <w:t>10</w:t>
            </w:r>
            <w:r w:rsidRPr="00686CE6">
              <w:rPr>
                <w:szCs w:val="28"/>
              </w:rPr>
              <w:t>.2020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10421DD" w14:textId="77777777" w:rsidR="00721653" w:rsidRDefault="0056128A">
      <w:pPr>
        <w:pStyle w:val="Zkladntext"/>
        <w:ind w:left="216"/>
      </w:pPr>
      <w:r>
        <w:t>Prezenčná listina zo stretnutia pedagogického klubu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Špecifický c ieľ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>1 . 1 . 1 Zvýšiť inkluzívnosť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0D322991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02350C54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2</w:t>
      </w:r>
      <w:r w:rsidR="009F6522">
        <w:t>7</w:t>
      </w:r>
      <w:r w:rsidR="00686CE6">
        <w:t>.</w:t>
      </w:r>
      <w:r w:rsidR="009F6522">
        <w:t>10</w:t>
      </w:r>
      <w:r w:rsidR="00686CE6">
        <w:t>.2020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onika Ďuríková</w:t>
            </w:r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ichaela Urbánková</w:t>
            </w:r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Mgr. Martin Rožek</w:t>
            </w:r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77777777" w:rsidR="00315CB7" w:rsidRPr="00686CE6" w:rsidRDefault="00315CB7"/>
    <w:sectPr w:rsidR="00315CB7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qgUA/GdGqywAAAA="/>
  </w:docVars>
  <w:rsids>
    <w:rsidRoot w:val="00721653"/>
    <w:rsid w:val="0002585B"/>
    <w:rsid w:val="001F114F"/>
    <w:rsid w:val="00315CB7"/>
    <w:rsid w:val="0056128A"/>
    <w:rsid w:val="00686CE6"/>
    <w:rsid w:val="00706082"/>
    <w:rsid w:val="00721653"/>
    <w:rsid w:val="007F384D"/>
    <w:rsid w:val="009C1B60"/>
    <w:rsid w:val="009F6522"/>
    <w:rsid w:val="00C021E6"/>
    <w:rsid w:val="00F02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5</cp:revision>
  <dcterms:created xsi:type="dcterms:W3CDTF">2020-10-06T18:06:00Z</dcterms:created>
  <dcterms:modified xsi:type="dcterms:W3CDTF">2020-10-27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